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1B65C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-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2</w:t>
      </w:r>
    </w:p>
    <w:p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bookmarkStart w:id="0" w:name="_GoBack"/>
      <w:bookmarkEnd w:id="0"/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а</w:t>
      </w:r>
      <w:r w:rsidR="00DE355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мбора</w:t>
      </w:r>
      <w:r w:rsidR="001B65C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меру</w:t>
      </w:r>
    </w:p>
    <w:p w:rsidR="001B65C0" w:rsidRDefault="00DE355C" w:rsidP="001B65C0">
      <w:pPr>
        <w:tabs>
          <w:tab w:val="left" w:pos="708"/>
          <w:tab w:val="left" w:pos="1416"/>
          <w:tab w:val="left" w:pos="2124"/>
          <w:tab w:val="left" w:pos="3396"/>
        </w:tabs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65C0">
        <w:rPr>
          <w:rFonts w:ascii="Times New Roman" w:hAnsi="Times New Roman" w:cs="Times New Roman"/>
          <w:b/>
          <w:sz w:val="24"/>
          <w:szCs w:val="24"/>
        </w:rPr>
        <w:t>НАБАВКА И УГРАДЊА ПРОЗОРА И СПОЉНИХ ВРАТА СА ПРАТЕЋИМ ГРАЂЕВИНСКИМ РАДОВИМА</w:t>
      </w:r>
    </w:p>
    <w:p w:rsidR="00DE355C" w:rsidRPr="001B65C0" w:rsidRDefault="00CA0418" w:rsidP="001B65C0">
      <w:pPr>
        <w:tabs>
          <w:tab w:val="left" w:pos="708"/>
          <w:tab w:val="left" w:pos="1416"/>
          <w:tab w:val="left" w:pos="2124"/>
          <w:tab w:val="left" w:pos="3396"/>
        </w:tabs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1B65C0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proofErr w:type="gramEnd"/>
      <w:r w:rsidRPr="001B65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65C0">
        <w:rPr>
          <w:rFonts w:ascii="Times New Roman" w:eastAsia="Times New Roman" w:hAnsi="Times New Roman" w:cs="Times New Roman"/>
          <w:sz w:val="24"/>
          <w:szCs w:val="24"/>
        </w:rPr>
        <w:t>кој</w:t>
      </w:r>
      <w:r w:rsidR="00DE355C" w:rsidRPr="001B65C0">
        <w:rPr>
          <w:rFonts w:ascii="Times New Roman" w:eastAsia="Times New Roman" w:hAnsi="Times New Roman" w:cs="Times New Roman"/>
          <w:sz w:val="24"/>
          <w:szCs w:val="24"/>
        </w:rPr>
        <w:t>их</w:t>
      </w:r>
      <w:proofErr w:type="spellEnd"/>
      <w:r w:rsidR="00F75B09">
        <w:rPr>
          <w:rFonts w:ascii="Times New Roman" w:eastAsia="Times New Roman" w:hAnsi="Times New Roman" w:cs="Times New Roman"/>
          <w:sz w:val="24"/>
          <w:szCs w:val="24"/>
          <w:lang/>
        </w:rPr>
        <w:t xml:space="preserve"> грађани</w:t>
      </w:r>
      <w:r w:rsidRPr="001B65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65C0">
        <w:rPr>
          <w:rFonts w:ascii="Times New Roman" w:eastAsia="Times New Roman" w:hAnsi="Times New Roman" w:cs="Times New Roman"/>
          <w:sz w:val="24"/>
          <w:szCs w:val="24"/>
        </w:rPr>
        <w:t>морају</w:t>
      </w:r>
      <w:proofErr w:type="spellEnd"/>
      <w:r w:rsidRPr="001B65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65C0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1B65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65C0">
        <w:rPr>
          <w:rFonts w:ascii="Times New Roman" w:eastAsia="Times New Roman" w:hAnsi="Times New Roman" w:cs="Times New Roman"/>
          <w:sz w:val="24"/>
          <w:szCs w:val="24"/>
        </w:rPr>
        <w:t>прибаве</w:t>
      </w:r>
      <w:proofErr w:type="spellEnd"/>
      <w:r w:rsidRPr="001B65C0">
        <w:rPr>
          <w:rFonts w:ascii="Times New Roman" w:eastAsia="Times New Roman" w:hAnsi="Times New Roman" w:cs="Times New Roman"/>
          <w:sz w:val="24"/>
          <w:szCs w:val="24"/>
        </w:rPr>
        <w:t xml:space="preserve"> предрачун са ценом и количином опреме и уградњу.</w:t>
      </w:r>
    </w:p>
    <w:p w:rsidR="001B65C0" w:rsidRPr="001B65C0" w:rsidRDefault="001B65C0" w:rsidP="001B65C0">
      <w:pPr>
        <w:spacing w:after="0"/>
        <w:rPr>
          <w:rFonts w:ascii="Times New Roman" w:hAnsi="Times New Roman" w:cs="Times New Roman"/>
          <w:b/>
        </w:rPr>
      </w:pPr>
    </w:p>
    <w:tbl>
      <w:tblPr>
        <w:tblW w:w="10735" w:type="dxa"/>
        <w:tblInd w:w="-318" w:type="dxa"/>
        <w:tblLook w:val="04A0"/>
      </w:tblPr>
      <w:tblGrid>
        <w:gridCol w:w="568"/>
        <w:gridCol w:w="4347"/>
        <w:gridCol w:w="1808"/>
        <w:gridCol w:w="2839"/>
        <w:gridCol w:w="1173"/>
      </w:tblGrid>
      <w:tr w:rsidR="001B65C0" w:rsidRPr="001B65C0" w:rsidTr="00486E03">
        <w:trPr>
          <w:trHeight w:val="375"/>
        </w:trPr>
        <w:tc>
          <w:tcPr>
            <w:tcW w:w="56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Назив</w:t>
            </w:r>
            <w:proofErr w:type="spellEnd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      </w:t>
            </w: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привредног</w:t>
            </w:r>
            <w:proofErr w:type="spellEnd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     </w:t>
            </w: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субјекта</w:t>
            </w:r>
            <w:proofErr w:type="spellEnd"/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законски</w:t>
            </w:r>
            <w:proofErr w:type="spellEnd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заступник</w:t>
            </w:r>
            <w:proofErr w:type="spellEnd"/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контакт</w:t>
            </w:r>
            <w:proofErr w:type="spellEnd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телефио</w:t>
            </w:r>
            <w:proofErr w:type="spellEnd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и </w:t>
            </w: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маил</w:t>
            </w:r>
            <w:proofErr w:type="spellEnd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адреса</w:t>
            </w:r>
            <w:proofErr w:type="spellEnd"/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БОДОВИ</w:t>
            </w:r>
          </w:p>
        </w:tc>
      </w:tr>
      <w:tr w:rsidR="001B65C0" w:rsidRPr="001B65C0" w:rsidTr="00486E03">
        <w:trPr>
          <w:trHeight w:val="94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 xml:space="preserve">НАТАЛИЈА БОГНАР ПР УГРАДЊА СТОЛАРИЈЕ </w:t>
            </w: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"ФЕНСТЕР СИСТЕМ"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 xml:space="preserve">,       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3408A">
              <w:rPr>
                <w:rFonts w:ascii="Times New Roman" w:eastAsia="Times New Roman" w:hAnsi="Times New Roman" w:cs="Times New Roman"/>
                <w:color w:val="000000"/>
              </w:rPr>
              <w:t>СОМБОР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ул. Амброзија Шарчевића бр.27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ЗОРАН        БОГНАР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60/08 95 277      roloplast.sombor@gmail.com                     www.roloplastsombor.rs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100,00</w:t>
            </w:r>
          </w:p>
        </w:tc>
      </w:tr>
      <w:tr w:rsidR="001B65C0" w:rsidRPr="001B65C0" w:rsidTr="00486E03">
        <w:trPr>
          <w:trHeight w:val="794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"ПАНЕЛ СИСТЕМ 2018"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 xml:space="preserve"> ДОО СОМБОР</w:t>
            </w:r>
            <w:r w:rsidRPr="00750160">
              <w:rPr>
                <w:rFonts w:ascii="Times New Roman" w:eastAsia="Times New Roman" w:hAnsi="Times New Roman"/>
              </w:rPr>
              <w:t>, ул.</w:t>
            </w:r>
            <w:r>
              <w:rPr>
                <w:rFonts w:ascii="Times New Roman" w:eastAsia="Times New Roman" w:hAnsi="Times New Roman"/>
              </w:rPr>
              <w:t xml:space="preserve"> </w:t>
            </w:r>
            <w:r w:rsidRPr="00750160">
              <w:rPr>
                <w:rFonts w:ascii="Times New Roman" w:eastAsia="Times New Roman" w:hAnsi="Times New Roman"/>
              </w:rPr>
              <w:t>Београдска бр.3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НЕМАЊА МИЈАТОВ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5/444 055;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66444055;            office@panelsystem.rs                             www.panelsystem.rs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89,61</w:t>
            </w:r>
          </w:p>
        </w:tc>
      </w:tr>
      <w:tr w:rsidR="001B65C0" w:rsidRPr="001B65C0" w:rsidTr="00486E03">
        <w:trPr>
          <w:trHeight w:val="820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3408A" w:rsidRDefault="001B65C0" w:rsidP="003340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</w:rPr>
            </w:pP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„ЕУРО</w:t>
            </w:r>
            <w:r w:rsidR="0033408A">
              <w:rPr>
                <w:rFonts w:ascii="Times New Roman" w:eastAsia="Times New Roman" w:hAnsi="Times New Roman" w:cs="Times New Roman"/>
                <w:b/>
                <w:color w:val="000000"/>
              </w:rPr>
              <w:t>-</w:t>
            </w: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ПВЦ“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ДОО РАШКА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4C43AB">
              <w:rPr>
                <w:rFonts w:ascii="Times New Roman" w:eastAsia="Times New Roman" w:hAnsi="Times New Roman"/>
                <w:color w:val="000000"/>
              </w:rPr>
              <w:t xml:space="preserve"> </w:t>
            </w:r>
          </w:p>
          <w:p w:rsidR="001B65C0" w:rsidRPr="001B65C0" w:rsidRDefault="001B65C0" w:rsidP="00334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ул. 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Ж</w:t>
            </w:r>
            <w:r>
              <w:rPr>
                <w:rFonts w:ascii="Times New Roman" w:eastAsia="Times New Roman" w:hAnsi="Times New Roman"/>
                <w:color w:val="000000"/>
              </w:rPr>
              <w:t>елезничка ББ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АРАНЂЕЛ БЕЛОБРКОВ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65/500 700 3                                             eurupvcraska@gmail.com                     www.europvc.rs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83,33</w:t>
            </w:r>
          </w:p>
        </w:tc>
      </w:tr>
      <w:tr w:rsidR="001B65C0" w:rsidRPr="001B65C0" w:rsidTr="00486E03">
        <w:trPr>
          <w:trHeight w:val="800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"ДАКИ ПЛАСТ ПЛУС"</w:t>
            </w:r>
            <w:r w:rsidRPr="00486E0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ДОО, СОМБОР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D44EB1">
              <w:rPr>
                <w:rFonts w:ascii="Times New Roman" w:eastAsia="Times New Roman" w:hAnsi="Times New Roman"/>
                <w:color w:val="000000"/>
              </w:rPr>
              <w:t xml:space="preserve">ул. 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Ј</w:t>
            </w:r>
            <w:r>
              <w:rPr>
                <w:rFonts w:ascii="Times New Roman" w:eastAsia="Times New Roman" w:hAnsi="Times New Roman"/>
                <w:color w:val="000000"/>
              </w:rPr>
              <w:t>аше Игњатовића бр.</w:t>
            </w:r>
            <w:r w:rsidRPr="004C43AB">
              <w:rPr>
                <w:rFonts w:ascii="Times New Roman" w:eastAsia="Times New Roman" w:hAnsi="Times New Roman"/>
                <w:color w:val="000000"/>
              </w:rPr>
              <w:t xml:space="preserve"> 12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АНДРЕА СТЕВАНД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5/432 351                             dakiplast@gmail.com                              www.dakiplast.rs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73,74</w:t>
            </w:r>
          </w:p>
        </w:tc>
      </w:tr>
      <w:tr w:rsidR="001B65C0" w:rsidRPr="001B65C0" w:rsidTr="00486E03">
        <w:trPr>
          <w:trHeight w:val="600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486E03" w:rsidRPr="00486E03" w:rsidRDefault="00486E03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86E03">
              <w:rPr>
                <w:rFonts w:ascii="Times New Roman" w:eastAsia="Times New Roman" w:hAnsi="Times New Roman" w:cs="Times New Roman"/>
              </w:rPr>
              <w:t xml:space="preserve">ДРАГАНА СТАНОЈЧИЋ ПР ПРОИЗВОДЊА И УГРАДЊА ПВЦ И АЛУ СТОЛАРИЈЕ </w:t>
            </w:r>
            <w:r w:rsidR="001B65C0" w:rsidRPr="00486E03">
              <w:rPr>
                <w:rFonts w:ascii="Times New Roman" w:eastAsia="Times New Roman" w:hAnsi="Times New Roman" w:cs="Times New Roman"/>
                <w:b/>
              </w:rPr>
              <w:t>"ПРОФИ ПЛАСТ СВ"</w:t>
            </w:r>
            <w:r w:rsidR="001B65C0" w:rsidRPr="00486E03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1B65C0" w:rsidRPr="00486E03" w:rsidRDefault="001B65C0" w:rsidP="00486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86E03">
              <w:rPr>
                <w:rFonts w:ascii="Times New Roman" w:eastAsia="Times New Roman" w:hAnsi="Times New Roman" w:cs="Times New Roman"/>
              </w:rPr>
              <w:t xml:space="preserve">СТАПАР, </w:t>
            </w:r>
            <w:r w:rsidRPr="00486E03">
              <w:rPr>
                <w:rFonts w:ascii="Times New Roman" w:eastAsia="Times New Roman" w:hAnsi="Times New Roman"/>
              </w:rPr>
              <w:t>ул. Светозара Милетића бр.33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486E03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86E03">
              <w:rPr>
                <w:rFonts w:ascii="Times New Roman" w:eastAsia="Times New Roman" w:hAnsi="Times New Roman" w:cs="Times New Roman"/>
              </w:rPr>
              <w:t>ДРАГАНА СТАНОЈЧ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5/5827092                 profiplast.sv@gmail.com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72,03</w:t>
            </w:r>
          </w:p>
        </w:tc>
      </w:tr>
      <w:tr w:rsidR="001B65C0" w:rsidRPr="001B65C0" w:rsidTr="00486E03">
        <w:trPr>
          <w:trHeight w:val="630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6E03">
              <w:rPr>
                <w:rFonts w:ascii="Times New Roman" w:eastAsia="Calibri" w:hAnsi="Times New Roman" w:cs="Times New Roman"/>
                <w:b/>
                <w:lang w:val="sr-Cyrl-CS"/>
              </w:rPr>
              <w:t>„МАСТЕР С“</w:t>
            </w:r>
            <w:r w:rsidRPr="007C687F">
              <w:rPr>
                <w:rFonts w:ascii="Times New Roman" w:eastAsia="Calibri" w:hAnsi="Times New Roman" w:cs="Times New Roman"/>
                <w:lang w:val="sr-Cyrl-CS"/>
              </w:rPr>
              <w:t xml:space="preserve"> ДОО Београд, Палилула, Цвијићева број 103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СРЂАН ПЕШ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11/77 00 917                      office@mastersbgd.rs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67,72</w:t>
            </w:r>
          </w:p>
        </w:tc>
      </w:tr>
      <w:tr w:rsidR="001B65C0" w:rsidRPr="001B65C0" w:rsidTr="00486E03">
        <w:trPr>
          <w:trHeight w:val="585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486E03" w:rsidRDefault="00486E03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86E03">
              <w:rPr>
                <w:rFonts w:ascii="Times New Roman" w:eastAsia="Times New Roman" w:hAnsi="Times New Roman" w:cs="Times New Roman"/>
              </w:rPr>
              <w:t>ВИКТОР САБО ПР ПРОИЗВОДЊА МЕТАЛНИХ ВРАТА И ПРОЗОРА</w:t>
            </w:r>
            <w:r w:rsidR="0033408A">
              <w:rPr>
                <w:rFonts w:ascii="Times New Roman" w:eastAsia="Times New Roman" w:hAnsi="Times New Roman" w:cs="Times New Roman"/>
                <w:b/>
              </w:rPr>
              <w:t>"</w:t>
            </w:r>
            <w:r w:rsidR="0033408A">
              <w:rPr>
                <w:rFonts w:ascii="Times New Roman" w:eastAsia="Times New Roman" w:hAnsi="Times New Roman" w:cs="Times New Roman"/>
                <w:b/>
                <w:lang w:val="en-US"/>
              </w:rPr>
              <w:t>AMLMAX  PLUS</w:t>
            </w:r>
            <w:r w:rsidR="001B65C0" w:rsidRPr="00486E03">
              <w:rPr>
                <w:rFonts w:ascii="Times New Roman" w:eastAsia="Times New Roman" w:hAnsi="Times New Roman" w:cs="Times New Roman"/>
                <w:b/>
              </w:rPr>
              <w:t>"</w:t>
            </w:r>
            <w:r w:rsidR="001B65C0" w:rsidRPr="00486E03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1B65C0" w:rsidRPr="001B65C0" w:rsidRDefault="001B65C0" w:rsidP="00486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6E03">
              <w:rPr>
                <w:rFonts w:ascii="Times New Roman" w:eastAsia="Times New Roman" w:hAnsi="Times New Roman" w:cs="Times New Roman"/>
              </w:rPr>
              <w:t>СОМБОР,</w:t>
            </w:r>
            <w:r w:rsidRPr="00486E03">
              <w:rPr>
                <w:rFonts w:ascii="Times New Roman" w:eastAsia="Times New Roman" w:hAnsi="Times New Roman"/>
              </w:rPr>
              <w:t xml:space="preserve"> ул. Централа  ББ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ВИКТОР САБО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5/430 680                   almaxsabo@yahoo.com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63,13</w:t>
            </w:r>
          </w:p>
        </w:tc>
      </w:tr>
      <w:tr w:rsidR="001B65C0" w:rsidRPr="001B65C0" w:rsidTr="00486E03">
        <w:trPr>
          <w:trHeight w:val="413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486E03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„АЛУ – ММГ“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 xml:space="preserve"> ДОО КЉАЈИЋЕВО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1B65C0" w:rsidRPr="001B65C0" w:rsidRDefault="00486E03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44EB1">
              <w:rPr>
                <w:rFonts w:ascii="Times New Roman" w:eastAsia="Times New Roman" w:hAnsi="Times New Roman"/>
                <w:color w:val="000000"/>
              </w:rPr>
              <w:t xml:space="preserve">ул. 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К</w:t>
            </w:r>
            <w:r>
              <w:rPr>
                <w:rFonts w:ascii="Times New Roman" w:eastAsia="Times New Roman" w:hAnsi="Times New Roman"/>
                <w:color w:val="000000"/>
              </w:rPr>
              <w:t>раља Петра I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,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бр.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45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ГОРАН МРАОВ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63 8 313 727                  mraovicalummg@gmail.com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62,60</w:t>
            </w:r>
          </w:p>
        </w:tc>
      </w:tr>
      <w:tr w:rsidR="001B65C0" w:rsidRPr="001B65C0" w:rsidTr="00486E03">
        <w:trPr>
          <w:trHeight w:val="547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486E03" w:rsidRDefault="00486E03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"</w:t>
            </w: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АЛБА-ПРОМЕТ"</w:t>
            </w:r>
            <w:r w:rsidR="001B65C0" w:rsidRPr="001B65C0">
              <w:rPr>
                <w:rFonts w:ascii="Times New Roman" w:eastAsia="Times New Roman" w:hAnsi="Times New Roman" w:cs="Times New Roman"/>
                <w:color w:val="000000"/>
              </w:rPr>
              <w:t xml:space="preserve"> ДОО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1B65C0" w:rsidRPr="001B65C0">
              <w:rPr>
                <w:rFonts w:ascii="Times New Roman" w:eastAsia="Times New Roman" w:hAnsi="Times New Roman" w:cs="Times New Roman"/>
                <w:color w:val="000000"/>
              </w:rPr>
              <w:t>РУМА,</w:t>
            </w:r>
          </w:p>
          <w:p w:rsidR="001B65C0" w:rsidRPr="001B65C0" w:rsidRDefault="00486E03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D44EB1">
              <w:rPr>
                <w:rFonts w:ascii="Times New Roman" w:eastAsia="Times New Roman" w:hAnsi="Times New Roman"/>
                <w:color w:val="000000"/>
              </w:rPr>
              <w:t xml:space="preserve">ул. 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Г</w:t>
            </w:r>
            <w:r>
              <w:rPr>
                <w:rFonts w:ascii="Times New Roman" w:eastAsia="Times New Roman" w:hAnsi="Times New Roman"/>
                <w:color w:val="000000"/>
              </w:rPr>
              <w:t>лавна бр.</w:t>
            </w:r>
            <w:r w:rsidRPr="004C43AB">
              <w:rPr>
                <w:rFonts w:ascii="Times New Roman" w:eastAsia="Times New Roman" w:hAnsi="Times New Roman"/>
                <w:color w:val="000000"/>
              </w:rPr>
              <w:t xml:space="preserve"> 128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ЈОВАН ВУКАНАЦ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2/478 154                                              office@alba-promet.com                   www.alba-promet.com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60,61</w:t>
            </w:r>
          </w:p>
        </w:tc>
      </w:tr>
      <w:tr w:rsidR="001B65C0" w:rsidRPr="001B65C0" w:rsidTr="00486E03">
        <w:trPr>
          <w:trHeight w:val="696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486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"СЕВЕРПЛАСТ ГРАДЊА"</w:t>
            </w:r>
            <w:r w:rsidR="00486E0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ДОО    СОМБОР,</w:t>
            </w:r>
            <w:r w:rsidR="00486E0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486E03" w:rsidRPr="00D44EB1">
              <w:rPr>
                <w:rFonts w:ascii="Times New Roman" w:eastAsia="Times New Roman" w:hAnsi="Times New Roman"/>
                <w:color w:val="000000"/>
              </w:rPr>
              <w:t xml:space="preserve">ул. </w:t>
            </w:r>
            <w:r w:rsidR="00486E03" w:rsidRPr="004C43AB">
              <w:rPr>
                <w:rFonts w:ascii="Times New Roman" w:eastAsia="Times New Roman" w:hAnsi="Times New Roman"/>
                <w:color w:val="000000"/>
              </w:rPr>
              <w:t>Ц</w:t>
            </w:r>
            <w:r w:rsidR="00486E03">
              <w:rPr>
                <w:rFonts w:ascii="Times New Roman" w:eastAsia="Times New Roman" w:hAnsi="Times New Roman"/>
                <w:color w:val="000000"/>
              </w:rPr>
              <w:t>ентрала</w:t>
            </w:r>
            <w:r w:rsidR="00486E03" w:rsidRPr="004C43AB">
              <w:rPr>
                <w:rFonts w:ascii="Times New Roman" w:eastAsia="Times New Roman" w:hAnsi="Times New Roman"/>
                <w:color w:val="000000"/>
              </w:rPr>
              <w:t xml:space="preserve"> ББ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МИРОСЛАВ ПЕТРОВ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5/461 769                         so.severplast@gmail.com             www.severplast.rs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58,12</w:t>
            </w:r>
          </w:p>
        </w:tc>
      </w:tr>
      <w:tr w:rsidR="001B65C0" w:rsidRPr="001B65C0" w:rsidTr="00486E03">
        <w:trPr>
          <w:trHeight w:val="423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43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3408A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 xml:space="preserve">ПЗР  </w:t>
            </w:r>
            <w:r w:rsidRPr="00486E03">
              <w:rPr>
                <w:rFonts w:ascii="Times New Roman" w:eastAsia="Times New Roman" w:hAnsi="Times New Roman" w:cs="Times New Roman"/>
                <w:b/>
                <w:color w:val="000000"/>
              </w:rPr>
              <w:t>"ЕУРОТЕРМ"</w:t>
            </w:r>
            <w:r w:rsidR="0033408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33408A" w:rsidRPr="0033408A">
              <w:rPr>
                <w:rFonts w:ascii="Times New Roman" w:eastAsia="Times New Roman" w:hAnsi="Times New Roman" w:cs="Times New Roman"/>
                <w:color w:val="000000"/>
              </w:rPr>
              <w:t>МИШКОВИЋ ДРАГАНА ПР</w:t>
            </w:r>
            <w:r w:rsidR="0033408A">
              <w:rPr>
                <w:rFonts w:ascii="Times New Roman" w:eastAsia="Times New Roman" w:hAnsi="Times New Roman" w:cs="Times New Roman"/>
                <w:color w:val="000000"/>
              </w:rPr>
              <w:t>ЕДУЗЕТНИК</w:t>
            </w:r>
            <w:r w:rsidR="0033408A" w:rsidRPr="0033408A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="0033408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</w:p>
          <w:p w:rsidR="001B65C0" w:rsidRPr="001B65C0" w:rsidRDefault="00486E03" w:rsidP="003340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1B65C0" w:rsidRPr="001B65C0">
              <w:rPr>
                <w:rFonts w:ascii="Times New Roman" w:eastAsia="Times New Roman" w:hAnsi="Times New Roman" w:cs="Times New Roman"/>
                <w:color w:val="000000"/>
              </w:rPr>
              <w:t>СОМБОР,</w:t>
            </w:r>
            <w:r w:rsidR="0033408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D44EB1">
              <w:rPr>
                <w:rFonts w:ascii="Times New Roman" w:eastAsia="Times New Roman" w:hAnsi="Times New Roman"/>
                <w:color w:val="000000"/>
              </w:rPr>
              <w:t xml:space="preserve">ул. 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С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ветозара </w:t>
            </w:r>
            <w:r w:rsidRPr="004C43AB">
              <w:rPr>
                <w:rFonts w:ascii="Times New Roman" w:eastAsia="Times New Roman" w:hAnsi="Times New Roman"/>
                <w:color w:val="000000"/>
              </w:rPr>
              <w:t>М</w:t>
            </w:r>
            <w:r>
              <w:rPr>
                <w:rFonts w:ascii="Times New Roman" w:eastAsia="Times New Roman" w:hAnsi="Times New Roman"/>
                <w:color w:val="000000"/>
              </w:rPr>
              <w:t>илетића бр.</w:t>
            </w:r>
            <w:r w:rsidRPr="004C43AB">
              <w:rPr>
                <w:rFonts w:ascii="Times New Roman" w:eastAsia="Times New Roman" w:hAnsi="Times New Roman"/>
                <w:color w:val="000000"/>
              </w:rPr>
              <w:t xml:space="preserve"> 37</w:t>
            </w:r>
          </w:p>
        </w:tc>
        <w:tc>
          <w:tcPr>
            <w:tcW w:w="18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ДРАГАНА МИШКОВИЋ</w:t>
            </w:r>
          </w:p>
        </w:tc>
        <w:tc>
          <w:tcPr>
            <w:tcW w:w="2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025/450-818                       bojaneuroterm@gmail.com</w:t>
            </w:r>
          </w:p>
        </w:tc>
        <w:tc>
          <w:tcPr>
            <w:tcW w:w="11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65C0" w:rsidRPr="001B65C0" w:rsidRDefault="001B65C0" w:rsidP="001B65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65C0">
              <w:rPr>
                <w:rFonts w:ascii="Times New Roman" w:eastAsia="Times New Roman" w:hAnsi="Times New Roman" w:cs="Times New Roman"/>
                <w:color w:val="000000"/>
              </w:rPr>
              <w:t>47,52</w:t>
            </w:r>
          </w:p>
        </w:tc>
      </w:tr>
    </w:tbl>
    <w:p w:rsidR="00DE355C" w:rsidRPr="001B65C0" w:rsidRDefault="00486E03" w:rsidP="001B65C0">
      <w:pPr>
        <w:tabs>
          <w:tab w:val="left" w:pos="708"/>
          <w:tab w:val="left" w:pos="1416"/>
          <w:tab w:val="left" w:pos="2124"/>
          <w:tab w:val="left" w:pos="3396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П</w:t>
      </w:r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>редрачун</w:t>
      </w:r>
      <w:proofErr w:type="spellEnd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>је</w:t>
      </w:r>
      <w:proofErr w:type="spellEnd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>обавезно</w:t>
      </w:r>
      <w:proofErr w:type="spellEnd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>поднети</w:t>
      </w:r>
      <w:proofErr w:type="spellEnd"/>
      <w:r w:rsidR="00DE355C" w:rsidRPr="001B65C0">
        <w:rPr>
          <w:rFonts w:ascii="Times New Roman" w:eastAsia="Times New Roman" w:hAnsi="Times New Roman" w:cs="Times New Roman"/>
          <w:b/>
          <w:sz w:val="24"/>
          <w:szCs w:val="24"/>
        </w:rPr>
        <w:t xml:space="preserve"> уз пријаву</w:t>
      </w:r>
      <w:r w:rsidR="00DE355C" w:rsidRPr="001B65C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E355C" w:rsidRPr="001B65C0" w:rsidRDefault="00DE355C" w:rsidP="00DE355C">
      <w:pPr>
        <w:tabs>
          <w:tab w:val="left" w:pos="708"/>
          <w:tab w:val="left" w:pos="1416"/>
          <w:tab w:val="left" w:pos="2124"/>
          <w:tab w:val="left" w:pos="3396"/>
        </w:tabs>
        <w:spacing w:before="120" w:after="12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sectPr w:rsidR="00DE355C" w:rsidRPr="001B65C0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5EA6" w:rsidRDefault="00085EA6" w:rsidP="00CB7E8C">
      <w:pPr>
        <w:spacing w:after="0" w:line="240" w:lineRule="auto"/>
      </w:pPr>
      <w:r>
        <w:separator/>
      </w:r>
    </w:p>
  </w:endnote>
  <w:endnote w:type="continuationSeparator" w:id="0">
    <w:p w:rsidR="00085EA6" w:rsidRDefault="00085EA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5EA6" w:rsidRDefault="00085EA6" w:rsidP="00CB7E8C">
      <w:pPr>
        <w:spacing w:after="0" w:line="240" w:lineRule="auto"/>
      </w:pPr>
      <w:r>
        <w:separator/>
      </w:r>
    </w:p>
  </w:footnote>
  <w:footnote w:type="continuationSeparator" w:id="0">
    <w:p w:rsidR="00085EA6" w:rsidRDefault="00085EA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469C"/>
    <w:rsid w:val="00030EE3"/>
    <w:rsid w:val="00033A92"/>
    <w:rsid w:val="00035EFA"/>
    <w:rsid w:val="00062C9F"/>
    <w:rsid w:val="00085EA6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B65C0"/>
    <w:rsid w:val="001D0696"/>
    <w:rsid w:val="0020470D"/>
    <w:rsid w:val="00215AAC"/>
    <w:rsid w:val="002B31BC"/>
    <w:rsid w:val="002B5978"/>
    <w:rsid w:val="002C788C"/>
    <w:rsid w:val="002D37E0"/>
    <w:rsid w:val="0033408A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86E03"/>
    <w:rsid w:val="004A60B6"/>
    <w:rsid w:val="004B065D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24938"/>
    <w:rsid w:val="00B335B4"/>
    <w:rsid w:val="00B66347"/>
    <w:rsid w:val="00B74A26"/>
    <w:rsid w:val="00B8177E"/>
    <w:rsid w:val="00B90B12"/>
    <w:rsid w:val="00BC3C11"/>
    <w:rsid w:val="00BC770A"/>
    <w:rsid w:val="00BD5AC3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355C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5B09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B9210-A508-4B3B-A91E-FB5B1C068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jsolar</cp:lastModifiedBy>
  <cp:revision>8</cp:revision>
  <cp:lastPrinted>2021-07-21T07:14:00Z</cp:lastPrinted>
  <dcterms:created xsi:type="dcterms:W3CDTF">2021-08-05T09:26:00Z</dcterms:created>
  <dcterms:modified xsi:type="dcterms:W3CDTF">2021-08-18T07:28:00Z</dcterms:modified>
</cp:coreProperties>
</file>